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ADF5F" w14:textId="77777777" w:rsidR="00711175" w:rsidRDefault="00711175" w:rsidP="00447A1A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7303A029" w14:textId="577ED6BB" w:rsidR="00711175" w:rsidRPr="006C6D84" w:rsidRDefault="00711175" w:rsidP="00711175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b/>
          <w:bCs/>
          <w:sz w:val="20"/>
          <w:szCs w:val="20"/>
          <w:lang w:eastAsia="pl-PL"/>
        </w:rPr>
      </w:pPr>
      <w:r w:rsidRPr="006C6D84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Załącznik nr 2.</w:t>
      </w:r>
      <w:r w:rsidR="009B4922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2</w:t>
      </w:r>
      <w:r w:rsidRPr="006C6D84">
        <w:rPr>
          <w:rFonts w:ascii="Arial" w:eastAsia="Times New Roman" w:hAnsi="Arial" w:cs="Arial"/>
          <w:b/>
          <w:bCs/>
          <w:sz w:val="20"/>
          <w:szCs w:val="20"/>
          <w:lang w:eastAsia="pl-PL"/>
        </w:rPr>
        <w:t xml:space="preserve"> do SWZ </w:t>
      </w:r>
    </w:p>
    <w:p w14:paraId="6843CFE1" w14:textId="77777777" w:rsidR="00843963" w:rsidRDefault="00843963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1A13FAFE" w14:textId="4AA99EF4" w:rsid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448FBD53" w14:textId="77777777" w:rsidR="00843963" w:rsidRPr="001F509E" w:rsidRDefault="00843963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5A534AA4" w14:textId="09A632A2" w:rsidR="00DE58A3" w:rsidRDefault="001F509E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5D0361">
        <w:rPr>
          <w:rFonts w:ascii="Arial" w:hAnsi="Arial" w:cs="Arial"/>
          <w:sz w:val="20"/>
          <w:szCs w:val="20"/>
        </w:rPr>
        <w:t xml:space="preserve">Składając ofertę </w:t>
      </w:r>
      <w:r w:rsidR="008E1C8F" w:rsidRPr="005D0361">
        <w:rPr>
          <w:rFonts w:ascii="Arial" w:hAnsi="Arial" w:cs="Arial"/>
          <w:sz w:val="20"/>
          <w:szCs w:val="20"/>
        </w:rPr>
        <w:t xml:space="preserve">na </w:t>
      </w:r>
      <w:bookmarkStart w:id="0" w:name="_Hlk132803841"/>
      <w:r w:rsidR="005D0361" w:rsidRPr="005D0361">
        <w:rPr>
          <w:rFonts w:ascii="Arial" w:hAnsi="Arial" w:cs="Arial"/>
          <w:sz w:val="20"/>
          <w:szCs w:val="20"/>
        </w:rPr>
        <w:t xml:space="preserve">dostawę </w:t>
      </w:r>
      <w:bookmarkStart w:id="1" w:name="_Hlk129361035"/>
      <w:r w:rsidR="00292FAA">
        <w:rPr>
          <w:rFonts w:ascii="Arial" w:hAnsi="Arial" w:cs="Arial"/>
          <w:sz w:val="20"/>
          <w:szCs w:val="20"/>
        </w:rPr>
        <w:t xml:space="preserve">sprzętu </w:t>
      </w:r>
      <w:r w:rsidR="00E96C13">
        <w:rPr>
          <w:rFonts w:ascii="Arial" w:hAnsi="Arial" w:cs="Arial"/>
          <w:sz w:val="20"/>
          <w:szCs w:val="20"/>
        </w:rPr>
        <w:t>gospodarstwa domowego</w:t>
      </w:r>
      <w:r w:rsidR="00292FAA">
        <w:rPr>
          <w:rFonts w:ascii="Arial" w:hAnsi="Arial" w:cs="Arial"/>
          <w:sz w:val="20"/>
          <w:szCs w:val="20"/>
        </w:rPr>
        <w:t xml:space="preserve"> </w:t>
      </w:r>
      <w:r w:rsidR="005D0361" w:rsidRPr="005D0361">
        <w:rPr>
          <w:rFonts w:ascii="Arial" w:hAnsi="Arial" w:cs="Arial"/>
          <w:sz w:val="20"/>
          <w:szCs w:val="20"/>
        </w:rPr>
        <w:t>na potrzeby Wydziału  Mechatroniki Politechniki Warszawskiej, w podziale na pakiety</w:t>
      </w:r>
      <w:bookmarkEnd w:id="0"/>
      <w:bookmarkEnd w:id="1"/>
      <w:r w:rsidR="005D0361" w:rsidRPr="005D0361">
        <w:rPr>
          <w:rFonts w:ascii="Arial" w:hAnsi="Arial" w:cs="Arial"/>
          <w:sz w:val="20"/>
          <w:szCs w:val="20"/>
        </w:rPr>
        <w:t>.</w:t>
      </w:r>
      <w:r w:rsidR="005D0361" w:rsidRPr="005D0361">
        <w:rPr>
          <w:rFonts w:ascii="Arial" w:hAnsi="Arial" w:cs="Arial"/>
          <w:sz w:val="20"/>
          <w:szCs w:val="20"/>
        </w:rPr>
        <w:br/>
      </w:r>
      <w:r w:rsidR="005D0361" w:rsidRPr="00045276">
        <w:rPr>
          <w:rFonts w:ascii="Arial" w:hAnsi="Arial" w:cs="Arial"/>
          <w:b/>
          <w:bCs/>
          <w:sz w:val="20"/>
          <w:szCs w:val="20"/>
        </w:rPr>
        <w:t>Pakiet nr</w:t>
      </w:r>
      <w:r w:rsidR="00982BBB">
        <w:rPr>
          <w:rFonts w:ascii="Arial" w:hAnsi="Arial" w:cs="Arial"/>
          <w:b/>
          <w:bCs/>
          <w:sz w:val="20"/>
          <w:szCs w:val="20"/>
        </w:rPr>
        <w:t xml:space="preserve"> </w:t>
      </w:r>
      <w:r w:rsidR="009B4922">
        <w:rPr>
          <w:rFonts w:ascii="Arial" w:hAnsi="Arial" w:cs="Arial"/>
          <w:b/>
          <w:bCs/>
          <w:sz w:val="20"/>
          <w:szCs w:val="20"/>
        </w:rPr>
        <w:t>2</w:t>
      </w:r>
      <w:r w:rsidR="005D0361" w:rsidRPr="00045276">
        <w:rPr>
          <w:rFonts w:ascii="Arial" w:hAnsi="Arial" w:cs="Arial"/>
          <w:b/>
          <w:bCs/>
          <w:sz w:val="20"/>
          <w:szCs w:val="20"/>
        </w:rPr>
        <w:t xml:space="preserve"> – </w:t>
      </w:r>
      <w:bookmarkStart w:id="2" w:name="_Hlk143258798"/>
      <w:r w:rsidR="00EF06CC" w:rsidRPr="00EF06CC">
        <w:rPr>
          <w:rFonts w:ascii="Arial" w:hAnsi="Arial" w:cs="Arial"/>
          <w:b/>
          <w:iCs/>
          <w:sz w:val="20"/>
          <w:szCs w:val="20"/>
        </w:rPr>
        <w:t>lodówk</w:t>
      </w:r>
      <w:r w:rsidR="00710871">
        <w:rPr>
          <w:rFonts w:ascii="Arial" w:hAnsi="Arial" w:cs="Arial"/>
          <w:b/>
          <w:iCs/>
          <w:sz w:val="20"/>
          <w:szCs w:val="20"/>
        </w:rPr>
        <w:t>a</w:t>
      </w:r>
      <w:r w:rsidR="00EF06CC" w:rsidRPr="00EF06CC">
        <w:rPr>
          <w:rFonts w:ascii="Arial" w:hAnsi="Arial" w:cs="Arial"/>
          <w:b/>
          <w:iCs/>
          <w:sz w:val="20"/>
          <w:szCs w:val="20"/>
        </w:rPr>
        <w:t xml:space="preserve"> mini – 1 sztuka, lodówk</w:t>
      </w:r>
      <w:r w:rsidR="003820CC">
        <w:rPr>
          <w:rFonts w:ascii="Arial" w:hAnsi="Arial" w:cs="Arial"/>
          <w:b/>
          <w:iCs/>
          <w:sz w:val="20"/>
          <w:szCs w:val="20"/>
        </w:rPr>
        <w:t>a</w:t>
      </w:r>
      <w:r w:rsidR="00EF06CC" w:rsidRPr="00EF06CC">
        <w:rPr>
          <w:rFonts w:ascii="Arial" w:hAnsi="Arial" w:cs="Arial"/>
          <w:b/>
          <w:iCs/>
          <w:sz w:val="20"/>
          <w:szCs w:val="20"/>
        </w:rPr>
        <w:t xml:space="preserve"> do zabudowy – 1 sztuka, kuchenk</w:t>
      </w:r>
      <w:r w:rsidR="003820CC">
        <w:rPr>
          <w:rFonts w:ascii="Arial" w:hAnsi="Arial" w:cs="Arial"/>
          <w:b/>
          <w:iCs/>
          <w:sz w:val="20"/>
          <w:szCs w:val="20"/>
        </w:rPr>
        <w:t>a</w:t>
      </w:r>
      <w:r w:rsidR="00EF06CC" w:rsidRPr="00EF06CC">
        <w:rPr>
          <w:rFonts w:ascii="Arial" w:hAnsi="Arial" w:cs="Arial"/>
          <w:b/>
          <w:iCs/>
          <w:sz w:val="20"/>
          <w:szCs w:val="20"/>
        </w:rPr>
        <w:t xml:space="preserve"> mikrofalow</w:t>
      </w:r>
      <w:r w:rsidR="003820CC">
        <w:rPr>
          <w:rFonts w:ascii="Arial" w:hAnsi="Arial" w:cs="Arial"/>
          <w:b/>
          <w:iCs/>
          <w:sz w:val="20"/>
          <w:szCs w:val="20"/>
        </w:rPr>
        <w:t xml:space="preserve">a </w:t>
      </w:r>
      <w:r w:rsidR="00EF06CC" w:rsidRPr="00EF06CC">
        <w:rPr>
          <w:rFonts w:ascii="Arial" w:hAnsi="Arial" w:cs="Arial"/>
          <w:b/>
          <w:iCs/>
          <w:sz w:val="20"/>
          <w:szCs w:val="20"/>
        </w:rPr>
        <w:t>– 1 sztuka</w:t>
      </w:r>
      <w:bookmarkEnd w:id="2"/>
      <w:r w:rsidR="00EF06CC" w:rsidRPr="005D0361">
        <w:rPr>
          <w:rFonts w:ascii="Arial" w:hAnsi="Arial" w:cs="Arial"/>
          <w:sz w:val="20"/>
          <w:szCs w:val="20"/>
        </w:rPr>
        <w:t xml:space="preserve"> </w:t>
      </w:r>
      <w:r w:rsidR="008E1C8F" w:rsidRPr="005D0361">
        <w:rPr>
          <w:rFonts w:ascii="Arial" w:hAnsi="Arial" w:cs="Arial"/>
          <w:sz w:val="20"/>
          <w:szCs w:val="20"/>
        </w:rPr>
        <w:t xml:space="preserve">– </w:t>
      </w:r>
      <w:r w:rsidRPr="005D0361">
        <w:rPr>
          <w:rFonts w:ascii="Arial" w:hAnsi="Arial" w:cs="Arial"/>
          <w:sz w:val="20"/>
          <w:szCs w:val="20"/>
        </w:rPr>
        <w:t>oferujemy</w:t>
      </w:r>
      <w:r w:rsidR="008E1C8F" w:rsidRPr="005D0361">
        <w:rPr>
          <w:rFonts w:ascii="Arial" w:hAnsi="Arial" w:cs="Arial"/>
          <w:sz w:val="20"/>
          <w:szCs w:val="20"/>
        </w:rPr>
        <w:t xml:space="preserve"> dostawę</w:t>
      </w:r>
      <w:r w:rsidR="00BF31D4" w:rsidRPr="005D0361">
        <w:rPr>
          <w:rFonts w:ascii="Arial" w:hAnsi="Arial" w:cs="Arial"/>
          <w:sz w:val="20"/>
          <w:szCs w:val="20"/>
        </w:rPr>
        <w:t>, spełniając</w:t>
      </w:r>
      <w:r w:rsidR="00CB2750">
        <w:rPr>
          <w:rFonts w:ascii="Arial" w:hAnsi="Arial" w:cs="Arial"/>
          <w:sz w:val="20"/>
          <w:szCs w:val="20"/>
        </w:rPr>
        <w:t>ą</w:t>
      </w:r>
      <w:r w:rsidR="00BF31D4" w:rsidRPr="005D0361">
        <w:rPr>
          <w:rFonts w:ascii="Arial" w:hAnsi="Arial" w:cs="Arial"/>
          <w:sz w:val="20"/>
          <w:szCs w:val="20"/>
        </w:rPr>
        <w:t xml:space="preserve"> </w:t>
      </w:r>
      <w:r w:rsidRPr="005D0361">
        <w:rPr>
          <w:rFonts w:ascii="Arial" w:hAnsi="Arial" w:cs="Arial"/>
          <w:sz w:val="20"/>
          <w:szCs w:val="20"/>
        </w:rPr>
        <w:t>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B45E69" w:rsidRPr="009A27D9" w14:paraId="38B5A116" w14:textId="77777777" w:rsidTr="00C373E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58AE7B1B" w14:textId="36E9136E" w:rsidR="00B45E69" w:rsidRPr="008E1C8F" w:rsidRDefault="00B45E69" w:rsidP="00C373EC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Lodówka mini </w:t>
            </w:r>
            <w:r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1 sztuka</w:t>
            </w:r>
          </w:p>
        </w:tc>
      </w:tr>
      <w:tr w:rsidR="00B45E69" w:rsidRPr="007D7187" w14:paraId="3E28D481" w14:textId="77777777" w:rsidTr="00C373EC">
        <w:trPr>
          <w:trHeight w:val="585"/>
          <w:jc w:val="center"/>
        </w:trPr>
        <w:tc>
          <w:tcPr>
            <w:tcW w:w="14312" w:type="dxa"/>
            <w:gridSpan w:val="3"/>
          </w:tcPr>
          <w:p w14:paraId="2AF1A083" w14:textId="77777777" w:rsidR="00B45E69" w:rsidRPr="000C7CF1" w:rsidRDefault="00B45E69" w:rsidP="00C373EC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12A77B10" w14:textId="77777777" w:rsidR="00B45E69" w:rsidRPr="00CB2750" w:rsidRDefault="00B45E69" w:rsidP="00C373EC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Typ  / Model 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B45E69" w:rsidRPr="000235EF" w14:paraId="1EDEBA43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F6D1B7A" w14:textId="77777777" w:rsidR="00B45E69" w:rsidRPr="000235EF" w:rsidRDefault="00B45E69" w:rsidP="00C373EC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r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7C3DD27" w14:textId="77777777" w:rsidR="00B45E69" w:rsidRPr="000235EF" w:rsidRDefault="00B45E69" w:rsidP="00C373EC">
            <w:pPr>
              <w:jc w:val="center"/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1008061A" w14:textId="77777777" w:rsidR="00B45E69" w:rsidRPr="000235EF" w:rsidRDefault="00B45E69" w:rsidP="00C373E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rametry oferowane</w:t>
            </w:r>
          </w:p>
        </w:tc>
      </w:tr>
      <w:tr w:rsidR="00B45E69" w:rsidRPr="000235EF" w14:paraId="591D5B30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19C5343" w14:textId="31CA2F16" w:rsidR="00B45E69" w:rsidRPr="00D647E5" w:rsidRDefault="00B45E69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Klasa energetyczn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53310A6" w14:textId="161AE02D" w:rsidR="00B45E69" w:rsidRPr="007A448D" w:rsidRDefault="00B45E69" w:rsidP="007A448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448D">
              <w:rPr>
                <w:rFonts w:ascii="Arial" w:hAnsi="Arial" w:cs="Arial"/>
                <w:sz w:val="20"/>
                <w:szCs w:val="20"/>
              </w:rPr>
              <w:t>F(A+)</w:t>
            </w:r>
          </w:p>
        </w:tc>
        <w:tc>
          <w:tcPr>
            <w:tcW w:w="5784" w:type="dxa"/>
            <w:shd w:val="clear" w:color="auto" w:fill="FFFFFF" w:themeFill="background1"/>
          </w:tcPr>
          <w:p w14:paraId="53128BF1" w14:textId="77777777" w:rsidR="00B45E69" w:rsidRPr="002058E7" w:rsidRDefault="00B45E69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98F7C03" w14:textId="77777777" w:rsidR="00B45E69" w:rsidRPr="002058E7" w:rsidRDefault="00B45E69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095424D" w14:textId="5ACB48DD" w:rsidR="00B45E69" w:rsidRPr="002058E7" w:rsidRDefault="00710871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B45E69" w:rsidRPr="000235EF" w14:paraId="536A560B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6402AC2" w14:textId="15558EE6" w:rsidR="00B45E69" w:rsidRPr="00D647E5" w:rsidRDefault="00B45E69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olor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6B54B03" w14:textId="1B7AA50A" w:rsidR="00B45E69" w:rsidRPr="00045276" w:rsidRDefault="00710871" w:rsidP="007A448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  <w:r w:rsidR="00B45E69">
              <w:rPr>
                <w:rFonts w:ascii="Arial" w:hAnsi="Arial" w:cs="Arial"/>
                <w:sz w:val="20"/>
                <w:szCs w:val="20"/>
              </w:rPr>
              <w:t>iały</w:t>
            </w:r>
          </w:p>
        </w:tc>
        <w:tc>
          <w:tcPr>
            <w:tcW w:w="5784" w:type="dxa"/>
            <w:shd w:val="clear" w:color="auto" w:fill="FFFFFF" w:themeFill="background1"/>
          </w:tcPr>
          <w:p w14:paraId="240B9991" w14:textId="77777777" w:rsidR="00B45E69" w:rsidRPr="002058E7" w:rsidRDefault="00B45E69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C0F23AB" w14:textId="77777777" w:rsidR="00B45E69" w:rsidRPr="002058E7" w:rsidRDefault="00B45E69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BD848B7" w14:textId="00A81103" w:rsidR="00B45E69" w:rsidRPr="002058E7" w:rsidRDefault="007A448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B45E69" w:rsidRPr="000235EF" w14:paraId="293F4DF2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E8CA92C" w14:textId="1E8FB169" w:rsidR="00B45E69" w:rsidRPr="00A54521" w:rsidRDefault="003820CC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Poziom hałasu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542E5AA" w14:textId="739CBEF5" w:rsidR="00B45E69" w:rsidRPr="003820CC" w:rsidRDefault="00710871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m</w:t>
            </w:r>
            <w:r w:rsidR="003820CC" w:rsidRPr="003820CC">
              <w:rPr>
                <w:rFonts w:ascii="Arial" w:eastAsia="Arial Unicode MS" w:hAnsi="Arial" w:cs="Arial"/>
                <w:sz w:val="20"/>
                <w:szCs w:val="20"/>
              </w:rPr>
              <w:t>in. 37 dB, max. 41 dB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27154B7" w14:textId="77777777" w:rsidR="00B45E69" w:rsidRPr="002058E7" w:rsidRDefault="00B45E69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0CBE5E6" w14:textId="7490AA25" w:rsidR="00B45E69" w:rsidRPr="002058E7" w:rsidRDefault="003820CC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B45E69" w:rsidRPr="000235EF" w14:paraId="5E9C9BF6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C9E08E4" w14:textId="6ADBD9A7" w:rsidR="00B45E69" w:rsidRPr="00A54521" w:rsidRDefault="003820CC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Roczne zużycie energii [kWh]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5C7FF36" w14:textId="4098EAEA" w:rsidR="00B45E69" w:rsidRPr="003820CC" w:rsidRDefault="003820CC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3820CC">
              <w:rPr>
                <w:rFonts w:ascii="Arial" w:eastAsia="Arial Unicode MS" w:hAnsi="Arial" w:cs="Arial"/>
                <w:sz w:val="20"/>
                <w:szCs w:val="20"/>
              </w:rPr>
              <w:t>100  kWh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4969DE5" w14:textId="77777777" w:rsidR="00B45E69" w:rsidRPr="002058E7" w:rsidRDefault="00B45E69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1344DE1" w14:textId="77777777" w:rsidR="00B45E69" w:rsidRPr="002058E7" w:rsidRDefault="00B45E69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B45E69" w:rsidRPr="000235EF" w14:paraId="31185255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6BB4B23C" w14:textId="136E7FDF" w:rsidR="00B45E69" w:rsidRPr="00292FAA" w:rsidRDefault="00101EF3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 </w:t>
            </w:r>
            <w:r w:rsidR="00B45E69">
              <w:rPr>
                <w:rStyle w:val="attributenametext"/>
                <w:rFonts w:ascii="Arial" w:hAnsi="Arial" w:cs="Arial"/>
                <w:sz w:val="20"/>
                <w:szCs w:val="20"/>
              </w:rPr>
              <w:t>W</w:t>
            </w:r>
            <w:r w:rsidR="00B45E69" w:rsidRPr="00292FAA">
              <w:rPr>
                <w:rStyle w:val="attributenametext"/>
                <w:rFonts w:ascii="Arial" w:hAnsi="Arial" w:cs="Arial"/>
                <w:sz w:val="20"/>
                <w:szCs w:val="20"/>
              </w:rPr>
              <w:t>ymiar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E26A77A" w14:textId="38E967B7" w:rsidR="00B45E69" w:rsidRDefault="00B45E69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 xml:space="preserve">wysokość min. </w:t>
            </w:r>
            <w:r w:rsidR="003820CC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 xml:space="preserve">48 </w:t>
            </w: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 xml:space="preserve">cm, max. </w:t>
            </w:r>
            <w:r w:rsidR="003820CC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5</w:t>
            </w: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0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BF3BA93" w14:textId="77777777" w:rsidR="00B45E69" w:rsidRPr="002058E7" w:rsidRDefault="00B45E69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0498FA3" w14:textId="77777777" w:rsidR="00B45E69" w:rsidRPr="002058E7" w:rsidRDefault="00B45E69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B45E69" w:rsidRPr="000235EF" w14:paraId="405CA9A7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0D1B52DC" w14:textId="77777777" w:rsidR="00B45E69" w:rsidRDefault="00B45E69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C467C70" w14:textId="0A903CAE" w:rsidR="00B45E69" w:rsidRDefault="00B45E69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szerokość min. 4</w:t>
            </w:r>
            <w:r w:rsidR="003820CC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8</w:t>
            </w: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 xml:space="preserve"> cm, max. </w:t>
            </w:r>
            <w:r w:rsidR="003820CC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49</w:t>
            </w: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 xml:space="preserve">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720CF91" w14:textId="77777777" w:rsidR="00B45E69" w:rsidRPr="002058E7" w:rsidRDefault="00B45E69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0C7E9AE" w14:textId="77777777" w:rsidR="00B45E69" w:rsidRPr="002058E7" w:rsidRDefault="00B45E69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B45E69" w:rsidRPr="000235EF" w14:paraId="233CB94F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3DE545CF" w14:textId="77777777" w:rsidR="00B45E69" w:rsidRDefault="00B45E69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FB3DD62" w14:textId="101E9FF7" w:rsidR="00B45E69" w:rsidRDefault="00B45E69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 xml:space="preserve">głębokość min. </w:t>
            </w:r>
            <w:r w:rsidR="003820CC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44,5</w:t>
            </w: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 xml:space="preserve"> cm, max. </w:t>
            </w:r>
            <w:r w:rsidR="003820CC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45</w:t>
            </w: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 xml:space="preserve">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240C182" w14:textId="77777777" w:rsidR="00B45E69" w:rsidRPr="002058E7" w:rsidRDefault="00B45E69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94C67F4" w14:textId="77777777" w:rsidR="00B45E69" w:rsidRPr="002058E7" w:rsidRDefault="00B45E69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3820CC" w:rsidRPr="000235EF" w14:paraId="1250C971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29504382" w14:textId="5BB8E57C" w:rsidR="003820CC" w:rsidRPr="0053766B" w:rsidRDefault="003820CC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wyposażeni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73A8B07" w14:textId="2BAEA58B" w:rsidR="003820CC" w:rsidRDefault="003820CC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2 półki w drzwiach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E4A86DC" w14:textId="77777777" w:rsidR="003820CC" w:rsidRPr="002058E7" w:rsidRDefault="003820CC" w:rsidP="003820C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BF432E1" w14:textId="3C249B69" w:rsidR="003820CC" w:rsidRPr="002058E7" w:rsidRDefault="003820CC" w:rsidP="003820C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820CC" w:rsidRPr="000235EF" w14:paraId="5D47B6DF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464F744" w14:textId="77777777" w:rsidR="003820CC" w:rsidRDefault="003820CC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06EC911" w14:textId="73794FB2" w:rsidR="003820CC" w:rsidRDefault="003820CC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1 półka druciana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36ADDCA" w14:textId="77777777" w:rsidR="003820CC" w:rsidRPr="002058E7" w:rsidRDefault="003820CC" w:rsidP="003820C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5245118" w14:textId="15CB75A3" w:rsidR="003820CC" w:rsidRPr="003820CC" w:rsidRDefault="003820CC" w:rsidP="003820CC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B45E69" w:rsidRPr="000235EF" w14:paraId="162210F3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B9DD1FB" w14:textId="77777777" w:rsidR="00B45E69" w:rsidRPr="0053766B" w:rsidRDefault="00B45E69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53766B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Gwarancj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08D7290" w14:textId="77777777" w:rsidR="00B45E69" w:rsidRDefault="00B45E69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m</w:t>
            </w:r>
            <w:r w:rsidRPr="0053766B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in. 24 miesiąc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D70B2D6" w14:textId="77777777" w:rsidR="00B45E69" w:rsidRPr="002058E7" w:rsidRDefault="00B45E69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789A23F" w14:textId="77777777" w:rsidR="00B45E69" w:rsidRPr="002058E7" w:rsidRDefault="00B45E69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052573" w:rsidRPr="009A27D9" w14:paraId="71804FE7" w14:textId="77777777" w:rsidTr="00C373E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5783AC92" w14:textId="591D7CC6" w:rsidR="00052573" w:rsidRPr="008E1C8F" w:rsidRDefault="00052573" w:rsidP="00C373EC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 xml:space="preserve">Lodówka do zabudowy </w:t>
            </w:r>
            <w:r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1 sztuka</w:t>
            </w:r>
          </w:p>
        </w:tc>
      </w:tr>
      <w:tr w:rsidR="00052573" w:rsidRPr="007D7187" w14:paraId="4D91B9B8" w14:textId="77777777" w:rsidTr="00C373EC">
        <w:trPr>
          <w:trHeight w:val="585"/>
          <w:jc w:val="center"/>
        </w:trPr>
        <w:tc>
          <w:tcPr>
            <w:tcW w:w="14312" w:type="dxa"/>
            <w:gridSpan w:val="3"/>
          </w:tcPr>
          <w:p w14:paraId="689250BF" w14:textId="50308FE5" w:rsidR="0032396D" w:rsidRPr="0032396D" w:rsidRDefault="00052573" w:rsidP="00C373EC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52C0E804" w14:textId="77777777" w:rsidR="00052573" w:rsidRPr="00CB2750" w:rsidRDefault="00052573" w:rsidP="00C373EC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Typ  / Model 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052573" w:rsidRPr="000235EF" w14:paraId="2257B942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6A8EA0A2" w14:textId="77777777" w:rsidR="00052573" w:rsidRPr="000235EF" w:rsidRDefault="00052573" w:rsidP="00C373EC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r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7CB54A0E" w14:textId="77777777" w:rsidR="00052573" w:rsidRPr="000235EF" w:rsidRDefault="00052573" w:rsidP="00C373EC">
            <w:pPr>
              <w:jc w:val="center"/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51E6E7CE" w14:textId="77777777" w:rsidR="00052573" w:rsidRPr="000235EF" w:rsidRDefault="00052573" w:rsidP="00C373E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rametry oferowane</w:t>
            </w:r>
          </w:p>
        </w:tc>
      </w:tr>
      <w:tr w:rsidR="00052573" w:rsidRPr="000235EF" w14:paraId="1797C0A0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1A6AD047" w14:textId="77777777" w:rsidR="00052573" w:rsidRPr="00D647E5" w:rsidRDefault="00052573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Klasa energetyczn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EC4E938" w14:textId="77777777" w:rsidR="00052573" w:rsidRPr="007A448D" w:rsidRDefault="00052573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448D">
              <w:rPr>
                <w:rFonts w:ascii="Arial" w:hAnsi="Arial" w:cs="Arial"/>
                <w:sz w:val="20"/>
                <w:szCs w:val="20"/>
              </w:rPr>
              <w:t>F(A+)</w:t>
            </w:r>
          </w:p>
        </w:tc>
        <w:tc>
          <w:tcPr>
            <w:tcW w:w="5784" w:type="dxa"/>
            <w:shd w:val="clear" w:color="auto" w:fill="FFFFFF" w:themeFill="background1"/>
          </w:tcPr>
          <w:p w14:paraId="3333D060" w14:textId="77777777" w:rsidR="00052573" w:rsidRPr="002058E7" w:rsidRDefault="00052573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5CDD434" w14:textId="77777777" w:rsidR="00052573" w:rsidRPr="002058E7" w:rsidRDefault="00052573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452CD39" w14:textId="77777777" w:rsidR="00052573" w:rsidRPr="002058E7" w:rsidRDefault="00052573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052573" w:rsidRPr="000235EF" w14:paraId="03E20087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B20D193" w14:textId="77777777" w:rsidR="00052573" w:rsidRPr="00A54521" w:rsidRDefault="00052573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Poziom hałasu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514BBA9" w14:textId="718C0ABF" w:rsidR="00052573" w:rsidRPr="003820CC" w:rsidRDefault="00710871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m</w:t>
            </w:r>
            <w:r w:rsidR="00052573" w:rsidRPr="003820CC">
              <w:rPr>
                <w:rFonts w:ascii="Arial" w:eastAsia="Arial Unicode MS" w:hAnsi="Arial" w:cs="Arial"/>
                <w:sz w:val="20"/>
                <w:szCs w:val="20"/>
              </w:rPr>
              <w:t>in. 3</w:t>
            </w:r>
            <w:r w:rsidR="00973E90">
              <w:rPr>
                <w:rFonts w:ascii="Arial" w:eastAsia="Arial Unicode MS" w:hAnsi="Arial" w:cs="Arial"/>
                <w:sz w:val="20"/>
                <w:szCs w:val="20"/>
              </w:rPr>
              <w:t>5</w:t>
            </w:r>
            <w:r w:rsidR="00052573" w:rsidRPr="003820CC">
              <w:rPr>
                <w:rFonts w:ascii="Arial" w:eastAsia="Arial Unicode MS" w:hAnsi="Arial" w:cs="Arial"/>
                <w:sz w:val="20"/>
                <w:szCs w:val="20"/>
              </w:rPr>
              <w:t xml:space="preserve"> dB, max. 4</w:t>
            </w:r>
            <w:r w:rsidR="00052573">
              <w:rPr>
                <w:rFonts w:ascii="Arial" w:eastAsia="Arial Unicode MS" w:hAnsi="Arial" w:cs="Arial"/>
                <w:sz w:val="20"/>
                <w:szCs w:val="20"/>
              </w:rPr>
              <w:t xml:space="preserve">0 </w:t>
            </w:r>
            <w:r w:rsidR="00052573" w:rsidRPr="003820CC">
              <w:rPr>
                <w:rFonts w:ascii="Arial" w:eastAsia="Arial Unicode MS" w:hAnsi="Arial" w:cs="Arial"/>
                <w:sz w:val="20"/>
                <w:szCs w:val="20"/>
              </w:rPr>
              <w:t>dB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7701245" w14:textId="77777777" w:rsidR="00052573" w:rsidRPr="002058E7" w:rsidRDefault="00052573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179ACAC" w14:textId="77777777" w:rsidR="00052573" w:rsidRPr="002058E7" w:rsidRDefault="00052573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052573" w:rsidRPr="000235EF" w14:paraId="69B42B8E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103AFDCF" w14:textId="77777777" w:rsidR="00052573" w:rsidRPr="00A54521" w:rsidRDefault="00052573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Roczne zużycie energii [kWh]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2279B9B" w14:textId="6E7EAA12" w:rsidR="00052573" w:rsidRPr="003820CC" w:rsidRDefault="00710871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m</w:t>
            </w:r>
            <w:r w:rsidR="00052573">
              <w:rPr>
                <w:rFonts w:ascii="Arial" w:eastAsia="Arial Unicode MS" w:hAnsi="Arial" w:cs="Arial"/>
                <w:sz w:val="20"/>
                <w:szCs w:val="20"/>
              </w:rPr>
              <w:t xml:space="preserve">in. </w:t>
            </w:r>
            <w:r w:rsidR="0038335D">
              <w:rPr>
                <w:rFonts w:ascii="Arial" w:eastAsia="Arial Unicode MS" w:hAnsi="Arial" w:cs="Arial"/>
                <w:sz w:val="20"/>
                <w:szCs w:val="20"/>
              </w:rPr>
              <w:t>115</w:t>
            </w:r>
            <w:r w:rsidR="00052573" w:rsidRPr="003820CC">
              <w:rPr>
                <w:rFonts w:ascii="Arial" w:eastAsia="Arial Unicode MS" w:hAnsi="Arial" w:cs="Arial"/>
                <w:sz w:val="20"/>
                <w:szCs w:val="20"/>
              </w:rPr>
              <w:t xml:space="preserve">  kWh</w:t>
            </w:r>
            <w:r w:rsidR="00052573">
              <w:rPr>
                <w:rFonts w:ascii="Arial" w:eastAsia="Arial Unicode MS" w:hAnsi="Arial" w:cs="Arial"/>
                <w:sz w:val="20"/>
                <w:szCs w:val="20"/>
              </w:rPr>
              <w:t>, max. 1</w:t>
            </w:r>
            <w:r w:rsidR="0038335D">
              <w:rPr>
                <w:rFonts w:ascii="Arial" w:eastAsia="Arial Unicode MS" w:hAnsi="Arial" w:cs="Arial"/>
                <w:sz w:val="20"/>
                <w:szCs w:val="20"/>
              </w:rPr>
              <w:t xml:space="preserve">20 </w:t>
            </w:r>
            <w:r w:rsidR="00052573">
              <w:rPr>
                <w:rFonts w:ascii="Arial" w:eastAsia="Arial Unicode MS" w:hAnsi="Arial" w:cs="Arial"/>
                <w:sz w:val="20"/>
                <w:szCs w:val="20"/>
              </w:rPr>
              <w:t>kWh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4896600" w14:textId="77777777" w:rsidR="00052573" w:rsidRPr="002058E7" w:rsidRDefault="00052573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61AB590" w14:textId="77777777" w:rsidR="00052573" w:rsidRPr="002058E7" w:rsidRDefault="00052573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052573" w:rsidRPr="000235EF" w14:paraId="6C21B499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3FF7C30C" w14:textId="77777777" w:rsidR="00052573" w:rsidRPr="00292FAA" w:rsidRDefault="00052573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 W</w:t>
            </w:r>
            <w:r w:rsidRPr="00292FAA">
              <w:rPr>
                <w:rStyle w:val="attributenametext"/>
                <w:rFonts w:ascii="Arial" w:hAnsi="Arial" w:cs="Arial"/>
                <w:sz w:val="20"/>
                <w:szCs w:val="20"/>
              </w:rPr>
              <w:t>ymiar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F0282BF" w14:textId="7F782B8E" w:rsidR="00052573" w:rsidRDefault="00052573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wysokość min. 81,</w:t>
            </w:r>
            <w:r w:rsidR="0038335D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5</w:t>
            </w: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 xml:space="preserve"> cm, max. </w:t>
            </w:r>
            <w:r w:rsidR="00973E90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82</w:t>
            </w: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 xml:space="preserve">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E5E95A1" w14:textId="77777777" w:rsidR="00052573" w:rsidRPr="002058E7" w:rsidRDefault="00052573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D9F1CD3" w14:textId="77777777" w:rsidR="00052573" w:rsidRPr="002058E7" w:rsidRDefault="00052573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052573" w:rsidRPr="000235EF" w14:paraId="4A2046D1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41A4BA3" w14:textId="77777777" w:rsidR="00052573" w:rsidRDefault="00052573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FD4A85F" w14:textId="40B30D86" w:rsidR="00052573" w:rsidRDefault="00052573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szerokość min. 59,6 cm, max. 60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C4C1D86" w14:textId="77777777" w:rsidR="00052573" w:rsidRPr="002058E7" w:rsidRDefault="00052573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F1595CB" w14:textId="77777777" w:rsidR="00052573" w:rsidRPr="002058E7" w:rsidRDefault="00052573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052573" w:rsidRPr="000235EF" w14:paraId="2F46458B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534990FF" w14:textId="77777777" w:rsidR="00052573" w:rsidRDefault="00052573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84C7502" w14:textId="2EA03DB3" w:rsidR="00052573" w:rsidRDefault="00052573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głębokość min. 54,5 cm, max. 55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831968F" w14:textId="77777777" w:rsidR="00052573" w:rsidRPr="002058E7" w:rsidRDefault="00052573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169B4B4" w14:textId="77777777" w:rsidR="00052573" w:rsidRPr="002058E7" w:rsidRDefault="00052573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32396D" w:rsidRPr="000235EF" w14:paraId="3B5535A1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35E6AB68" w14:textId="5E6B6D0D" w:rsidR="0032396D" w:rsidRPr="00052573" w:rsidRDefault="0032396D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F</w:t>
            </w:r>
            <w:r w:rsidRPr="00052573">
              <w:rPr>
                <w:rStyle w:val="attributenametext"/>
                <w:rFonts w:ascii="Arial" w:hAnsi="Arial" w:cs="Arial"/>
                <w:sz w:val="20"/>
                <w:szCs w:val="20"/>
              </w:rPr>
              <w:t>unkcj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D4A7A50" w14:textId="6AB267E8" w:rsidR="0032396D" w:rsidRDefault="0032396D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zmiana kierunku otwierania drzwi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D433E7B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7C0D26A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2396D" w:rsidRPr="000235EF" w14:paraId="268DA9F9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EF7248C" w14:textId="77777777" w:rsidR="0032396D" w:rsidRDefault="0032396D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1FE80" w14:textId="54A53F75" w:rsidR="0032396D" w:rsidRDefault="0032396D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 xml:space="preserve">automatyczne </w:t>
            </w:r>
            <w:proofErr w:type="spellStart"/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odszranianie</w:t>
            </w:r>
            <w:proofErr w:type="spellEnd"/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 xml:space="preserve"> chłodziarki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0CD6711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2F7C6AC" w14:textId="77777777" w:rsidR="0032396D" w:rsidRPr="003820CC" w:rsidRDefault="0032396D" w:rsidP="00C373EC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052573" w:rsidRPr="000235EF" w14:paraId="2DBE1C53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3BE881B" w14:textId="77777777" w:rsidR="00052573" w:rsidRPr="0053766B" w:rsidRDefault="00052573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53766B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Gwarancj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F7834B2" w14:textId="77777777" w:rsidR="00052573" w:rsidRDefault="00052573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m</w:t>
            </w:r>
            <w:r w:rsidRPr="0053766B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in. 24 miesiąc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C30D79B" w14:textId="77777777" w:rsidR="0032396D" w:rsidRDefault="0032396D" w:rsidP="0032396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0E82869" w14:textId="2632F6BF" w:rsidR="0032396D" w:rsidRPr="002058E7" w:rsidRDefault="00052573" w:rsidP="0032396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7DF549E" w14:textId="48CBFD18" w:rsidR="0032396D" w:rsidRPr="002058E7" w:rsidRDefault="00052573" w:rsidP="0032396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</w:t>
            </w:r>
            <w:r w:rsidR="0032396D">
              <w:rPr>
                <w:rFonts w:ascii="Arial" w:hAnsi="Arial" w:cs="Arial"/>
                <w:sz w:val="16"/>
                <w:szCs w:val="16"/>
              </w:rPr>
              <w:t>ć</w:t>
            </w:r>
          </w:p>
        </w:tc>
      </w:tr>
      <w:tr w:rsidR="00710871" w:rsidRPr="000235EF" w14:paraId="249FDF36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C3B9425" w14:textId="524566E1" w:rsidR="00710871" w:rsidRPr="0053766B" w:rsidRDefault="00710871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Wyposażeni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4AF4814" w14:textId="6CED12FA" w:rsidR="00710871" w:rsidRDefault="00710871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brak komory niskich temperatur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BD49170" w14:textId="77777777" w:rsidR="00710871" w:rsidRPr="002058E7" w:rsidRDefault="00710871" w:rsidP="007108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36CEBD4" w14:textId="34DC5A78" w:rsidR="00710871" w:rsidRDefault="00710871" w:rsidP="007108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2396D" w:rsidRPr="009A27D9" w14:paraId="56305B3E" w14:textId="77777777" w:rsidTr="00C373E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424B19FA" w14:textId="77777777" w:rsidR="0032396D" w:rsidRPr="008E1C8F" w:rsidRDefault="0032396D" w:rsidP="00C373EC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kuchenka mikrofalowa </w:t>
            </w:r>
            <w:r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1 sztuka</w:t>
            </w:r>
          </w:p>
        </w:tc>
      </w:tr>
      <w:tr w:rsidR="0032396D" w:rsidRPr="007D7187" w14:paraId="4066B3B7" w14:textId="77777777" w:rsidTr="00C373EC">
        <w:trPr>
          <w:trHeight w:val="585"/>
          <w:jc w:val="center"/>
        </w:trPr>
        <w:tc>
          <w:tcPr>
            <w:tcW w:w="14312" w:type="dxa"/>
            <w:gridSpan w:val="3"/>
          </w:tcPr>
          <w:p w14:paraId="1829480C" w14:textId="77777777" w:rsidR="0032396D" w:rsidRPr="000C7CF1" w:rsidRDefault="0032396D" w:rsidP="00C373EC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02BDA4C4" w14:textId="77777777" w:rsidR="0032396D" w:rsidRPr="00CB2750" w:rsidRDefault="0032396D" w:rsidP="00C373EC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Typ  / Model 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32396D" w:rsidRPr="000235EF" w14:paraId="3DB5C364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F095C62" w14:textId="77777777" w:rsidR="0032396D" w:rsidRPr="000235EF" w:rsidRDefault="0032396D" w:rsidP="00C373EC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r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6529F178" w14:textId="77777777" w:rsidR="0032396D" w:rsidRPr="000235EF" w:rsidRDefault="0032396D" w:rsidP="00C373EC">
            <w:pPr>
              <w:jc w:val="center"/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15216894" w14:textId="77777777" w:rsidR="0032396D" w:rsidRPr="000235EF" w:rsidRDefault="0032396D" w:rsidP="00C373E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rametry oferowane</w:t>
            </w:r>
          </w:p>
        </w:tc>
      </w:tr>
      <w:tr w:rsidR="0032396D" w:rsidRPr="000235EF" w14:paraId="54A82E7A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115B411" w14:textId="77777777" w:rsidR="0032396D" w:rsidRPr="00D647E5" w:rsidRDefault="0032396D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D647E5">
              <w:rPr>
                <w:rFonts w:ascii="Arial" w:hAnsi="Arial" w:cs="Arial"/>
                <w:sz w:val="20"/>
                <w:szCs w:val="20"/>
              </w:rPr>
              <w:t>ojemn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8A99065" w14:textId="77777777" w:rsidR="0032396D" w:rsidRPr="00045276" w:rsidRDefault="0032396D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n. 20 litrów, max. 23 litry</w:t>
            </w:r>
          </w:p>
        </w:tc>
        <w:tc>
          <w:tcPr>
            <w:tcW w:w="5784" w:type="dxa"/>
            <w:shd w:val="clear" w:color="auto" w:fill="FFFFFF" w:themeFill="background1"/>
          </w:tcPr>
          <w:p w14:paraId="5C155094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8C1138F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2182DF6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32396D" w:rsidRPr="000235EF" w14:paraId="61AFEBF8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30BDEAD" w14:textId="77777777" w:rsidR="0032396D" w:rsidRPr="00D647E5" w:rsidRDefault="0032396D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Pr="00D647E5">
              <w:rPr>
                <w:rFonts w:ascii="Arial" w:hAnsi="Arial" w:cs="Arial"/>
                <w:sz w:val="20"/>
                <w:szCs w:val="20"/>
              </w:rPr>
              <w:t>oc</w:t>
            </w:r>
            <w:r>
              <w:rPr>
                <w:rFonts w:ascii="Arial" w:hAnsi="Arial" w:cs="Arial"/>
                <w:sz w:val="20"/>
                <w:szCs w:val="20"/>
              </w:rPr>
              <w:t xml:space="preserve"> mikrofal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96A8352" w14:textId="77777777" w:rsidR="0032396D" w:rsidRPr="00045276" w:rsidRDefault="0032396D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n. 800 W, max. 900 W</w:t>
            </w:r>
          </w:p>
        </w:tc>
        <w:tc>
          <w:tcPr>
            <w:tcW w:w="5784" w:type="dxa"/>
            <w:shd w:val="clear" w:color="auto" w:fill="FFFFFF" w:themeFill="background1"/>
          </w:tcPr>
          <w:p w14:paraId="563C868D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B02BE0A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3417845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32396D" w:rsidRPr="000235EF" w14:paraId="3545A400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34FC816E" w14:textId="77777777" w:rsidR="0032396D" w:rsidRPr="00D647E5" w:rsidRDefault="0032396D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Funkcje podstawow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5FE27DC" w14:textId="77777777" w:rsidR="0032396D" w:rsidRPr="00045276" w:rsidRDefault="0032396D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dgrzewani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24C0707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9B664CC" w14:textId="77777777" w:rsidR="0032396D" w:rsidRPr="000235EF" w:rsidRDefault="0032396D" w:rsidP="00C373EC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2396D" w:rsidRPr="000235EF" w14:paraId="151280BE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BB16F30" w14:textId="77777777" w:rsidR="0032396D" w:rsidRDefault="0032396D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1036072" w14:textId="77777777" w:rsidR="0032396D" w:rsidRDefault="0032396D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ril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997F7B7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606FC86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2396D" w:rsidRPr="000235EF" w14:paraId="797137BD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01E1A742" w14:textId="77777777" w:rsidR="0032396D" w:rsidRDefault="0032396D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8DA4539" w14:textId="77777777" w:rsidR="0032396D" w:rsidRDefault="0032396D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zmrażani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89E8907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4FBC2E8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2396D" w:rsidRPr="000235EF" w14:paraId="7F577FCA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07743870" w14:textId="77777777" w:rsidR="0032396D" w:rsidRDefault="0032396D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unkcje dodatkow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0A5CE06" w14:textId="77777777" w:rsidR="0032396D" w:rsidRDefault="0032396D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n. 5 poziomów moc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3DD6B89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07338D1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2396D" w:rsidRPr="000235EF" w14:paraId="5F7D579E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5ACE6EBA" w14:textId="77777777" w:rsidR="0032396D" w:rsidRDefault="0032396D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C7AC9A3" w14:textId="77777777" w:rsidR="0032396D" w:rsidRDefault="0032396D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timer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D96338D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644910D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2396D" w:rsidRPr="000235EF" w14:paraId="7CB6DAB2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6973591" w14:textId="77777777" w:rsidR="0032396D" w:rsidRPr="0053766B" w:rsidRDefault="0032396D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1EEEE77" w14:textId="77777777" w:rsidR="0032396D" w:rsidRPr="0053766B" w:rsidRDefault="0032396D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wyświetlacz LED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63F2F8F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110631B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2396D" w:rsidRPr="000235EF" w14:paraId="612716EE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0DF0E158" w14:textId="77777777" w:rsidR="0032396D" w:rsidRPr="0053766B" w:rsidRDefault="0032396D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D01980D" w14:textId="77777777" w:rsidR="0032396D" w:rsidRDefault="0032396D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zegar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1331591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FCF5CC7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2396D" w:rsidRPr="000235EF" w14:paraId="06FE15FB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3A7A418" w14:textId="77777777" w:rsidR="0032396D" w:rsidRPr="0016153C" w:rsidRDefault="0032396D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16153C">
              <w:rPr>
                <w:rStyle w:val="attributenametext"/>
                <w:rFonts w:ascii="Arial" w:hAnsi="Arial" w:cs="Arial"/>
                <w:sz w:val="20"/>
                <w:szCs w:val="20"/>
              </w:rPr>
              <w:t>Moc grill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14EFB52" w14:textId="77777777" w:rsidR="0032396D" w:rsidRPr="0016153C" w:rsidRDefault="0032396D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16153C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min. 1 000 W, max. 1 100 W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E0C4106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7273A8E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32396D" w:rsidRPr="000235EF" w14:paraId="008EE6B0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5C9E0118" w14:textId="77777777" w:rsidR="0032396D" w:rsidRPr="00A54521" w:rsidRDefault="0032396D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W</w:t>
            </w:r>
            <w:r w:rsidRPr="00A54521">
              <w:rPr>
                <w:rStyle w:val="attributenametext"/>
                <w:rFonts w:ascii="Arial" w:hAnsi="Arial" w:cs="Arial"/>
                <w:sz w:val="20"/>
                <w:szCs w:val="20"/>
              </w:rPr>
              <w:t>yposażeni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49CD76D" w14:textId="77777777" w:rsidR="0032396D" w:rsidRDefault="0032396D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instrukcja obsługi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001450C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BC285AC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2396D" w:rsidRPr="000235EF" w14:paraId="2E2BD6F4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0534AF0E" w14:textId="77777777" w:rsidR="0032396D" w:rsidRPr="00A54521" w:rsidRDefault="0032396D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12C59A5" w14:textId="77777777" w:rsidR="0032396D" w:rsidRDefault="0032396D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podstawka talerza obrotowego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D77DEB3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AA745C0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2396D" w:rsidRPr="000235EF" w14:paraId="5BA524E5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2E22050" w14:textId="77777777" w:rsidR="0032396D" w:rsidRPr="00A54521" w:rsidRDefault="0032396D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7FE7674" w14:textId="77777777" w:rsidR="0032396D" w:rsidRDefault="0032396D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talerz obrotow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8130E5E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E1AF7E7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2396D" w:rsidRPr="000235EF" w14:paraId="768810E9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9854612" w14:textId="77777777" w:rsidR="0032396D" w:rsidRPr="00292FAA" w:rsidRDefault="0032396D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K</w:t>
            </w:r>
            <w:r w:rsidRPr="00292FAA">
              <w:rPr>
                <w:rStyle w:val="attributenametext"/>
                <w:rFonts w:ascii="Arial" w:hAnsi="Arial" w:cs="Arial"/>
                <w:sz w:val="20"/>
                <w:szCs w:val="20"/>
              </w:rPr>
              <w:t>olor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8DE1B6C" w14:textId="2CFDC0FD" w:rsidR="0032396D" w:rsidRDefault="00744D8D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s</w:t>
            </w:r>
            <w:r w:rsidR="0032396D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rebrny/czarn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BCED3E1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8A329D2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32396D" w:rsidRPr="000235EF" w14:paraId="3FA7F059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5CFDC09D" w14:textId="77777777" w:rsidR="0032396D" w:rsidRPr="00292FAA" w:rsidRDefault="0032396D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W</w:t>
            </w:r>
            <w:r w:rsidRPr="00292FAA">
              <w:rPr>
                <w:rStyle w:val="attributenametext"/>
                <w:rFonts w:ascii="Arial" w:hAnsi="Arial" w:cs="Arial"/>
                <w:sz w:val="20"/>
                <w:szCs w:val="20"/>
              </w:rPr>
              <w:t>ymiar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DD33E8D" w14:textId="77777777" w:rsidR="0032396D" w:rsidRDefault="0032396D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wysokość min. 26cm, max. 30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C134FD5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BEA8974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32396D" w:rsidRPr="000235EF" w14:paraId="49892C25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8BC4B91" w14:textId="77777777" w:rsidR="0032396D" w:rsidRDefault="0032396D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AABCD38" w14:textId="77777777" w:rsidR="0032396D" w:rsidRDefault="0032396D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szerokość min. 44 cm, max. 52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BECCB7E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64754B4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32396D" w:rsidRPr="000235EF" w14:paraId="74FAC36B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E6F6E78" w14:textId="77777777" w:rsidR="0032396D" w:rsidRDefault="0032396D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3EDC212" w14:textId="77777777" w:rsidR="0032396D" w:rsidRDefault="0032396D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głębokość min. 36 cm, max. 42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33AE329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52985B2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32396D" w:rsidRPr="000235EF" w14:paraId="5610C8E9" w14:textId="77777777" w:rsidTr="00E64C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327E432" w14:textId="77777777" w:rsidR="0032396D" w:rsidRPr="0053766B" w:rsidRDefault="0032396D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53766B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Gwarancj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C6A239D" w14:textId="77777777" w:rsidR="0032396D" w:rsidRDefault="0032396D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m</w:t>
            </w:r>
            <w:r w:rsidRPr="0053766B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in. 24 miesiąc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EE50285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29E82E8" w14:textId="77777777" w:rsidR="0032396D" w:rsidRPr="002058E7" w:rsidRDefault="0032396D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</w:tbl>
    <w:p w14:paraId="113D2888" w14:textId="77777777" w:rsidR="00B45E69" w:rsidRPr="00447A1A" w:rsidRDefault="00B45E69" w:rsidP="00052573">
      <w:pPr>
        <w:tabs>
          <w:tab w:val="left" w:pos="720"/>
        </w:tabs>
        <w:spacing w:after="0" w:line="240" w:lineRule="auto"/>
        <w:rPr>
          <w:rFonts w:ascii="Arial" w:hAnsi="Arial" w:cs="Arial"/>
          <w:sz w:val="20"/>
          <w:szCs w:val="20"/>
        </w:rPr>
      </w:pPr>
    </w:p>
    <w:p w14:paraId="340A137B" w14:textId="77777777" w:rsidR="004D7ED9" w:rsidRDefault="004D7ED9" w:rsidP="0042394D">
      <w:pPr>
        <w:rPr>
          <w:b/>
          <w:bCs/>
        </w:rPr>
      </w:pPr>
    </w:p>
    <w:p w14:paraId="3714285D" w14:textId="77777777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36F0A482" w14:textId="4F01DFBC" w:rsidR="0084132A" w:rsidRPr="00D647E5" w:rsidRDefault="0042394D" w:rsidP="00D647E5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sectPr w:rsidR="0084132A" w:rsidRPr="00D647E5" w:rsidSect="00E64CD1">
      <w:headerReference w:type="first" r:id="rId8"/>
      <w:pgSz w:w="16838" w:h="11906" w:orient="landscape"/>
      <w:pgMar w:top="1134" w:right="1418" w:bottom="340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5CA58" w14:textId="77777777" w:rsidR="00AD6C24" w:rsidRDefault="00AD6C24" w:rsidP="0042394D">
      <w:pPr>
        <w:spacing w:after="0" w:line="240" w:lineRule="auto"/>
      </w:pPr>
      <w:r>
        <w:separator/>
      </w:r>
    </w:p>
  </w:endnote>
  <w:endnote w:type="continuationSeparator" w:id="0">
    <w:p w14:paraId="3564E5A2" w14:textId="77777777" w:rsidR="00AD6C24" w:rsidRDefault="00AD6C24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78C21" w14:textId="77777777" w:rsidR="00AD6C24" w:rsidRDefault="00AD6C24" w:rsidP="0042394D">
      <w:pPr>
        <w:spacing w:after="0" w:line="240" w:lineRule="auto"/>
      </w:pPr>
      <w:r>
        <w:separator/>
      </w:r>
    </w:p>
  </w:footnote>
  <w:footnote w:type="continuationSeparator" w:id="0">
    <w:p w14:paraId="04047196" w14:textId="77777777" w:rsidR="00AD6C24" w:rsidRDefault="00AD6C24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6933A757" w:rsidR="00BB2FBC" w:rsidRPr="006C6D84" w:rsidRDefault="00447A1A" w:rsidP="00447A1A">
    <w:pPr>
      <w:tabs>
        <w:tab w:val="left" w:pos="6663"/>
      </w:tabs>
      <w:suppressAutoHyphens/>
      <w:spacing w:after="0" w:line="240" w:lineRule="auto"/>
      <w:jc w:val="right"/>
      <w:rPr>
        <w:rFonts w:ascii="Arial" w:eastAsia="Times New Roman" w:hAnsi="Arial" w:cs="Arial"/>
        <w:i/>
        <w:iCs/>
        <w:sz w:val="16"/>
        <w:szCs w:val="16"/>
        <w:u w:val="single"/>
        <w:lang w:eastAsia="pl-PL"/>
      </w:rPr>
    </w:pPr>
    <w:r w:rsidRPr="006C6D84">
      <w:rPr>
        <w:rFonts w:ascii="Arial" w:eastAsia="Times New Roman" w:hAnsi="Arial" w:cs="Arial"/>
        <w:i/>
        <w:iCs/>
        <w:sz w:val="16"/>
        <w:szCs w:val="16"/>
        <w:u w:val="single"/>
        <w:lang w:eastAsia="pl-PL"/>
      </w:rPr>
      <w:t>Znak sprawy: Mchtr.261.</w:t>
    </w:r>
    <w:r w:rsidR="00EF06CC">
      <w:rPr>
        <w:rFonts w:ascii="Arial" w:eastAsia="Times New Roman" w:hAnsi="Arial" w:cs="Arial"/>
        <w:i/>
        <w:iCs/>
        <w:sz w:val="16"/>
        <w:szCs w:val="16"/>
        <w:u w:val="single"/>
        <w:lang w:eastAsia="pl-PL"/>
      </w:rPr>
      <w:t>13</w:t>
    </w:r>
    <w:r w:rsidRPr="006C6D84">
      <w:rPr>
        <w:rFonts w:ascii="Arial" w:eastAsia="Times New Roman" w:hAnsi="Arial" w:cs="Arial"/>
        <w:i/>
        <w:iCs/>
        <w:sz w:val="16"/>
        <w:szCs w:val="16"/>
        <w:u w:val="single"/>
        <w:lang w:eastAsia="pl-PL"/>
      </w:rPr>
      <w:t>.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17AB0"/>
    <w:rsid w:val="000235EF"/>
    <w:rsid w:val="00025047"/>
    <w:rsid w:val="00034341"/>
    <w:rsid w:val="0003469E"/>
    <w:rsid w:val="00043587"/>
    <w:rsid w:val="00045276"/>
    <w:rsid w:val="00052573"/>
    <w:rsid w:val="000545FA"/>
    <w:rsid w:val="00057797"/>
    <w:rsid w:val="000601EB"/>
    <w:rsid w:val="0006584E"/>
    <w:rsid w:val="000741EB"/>
    <w:rsid w:val="00074F7E"/>
    <w:rsid w:val="0007524B"/>
    <w:rsid w:val="00087915"/>
    <w:rsid w:val="000A7DDD"/>
    <w:rsid w:val="000B6115"/>
    <w:rsid w:val="000B6454"/>
    <w:rsid w:val="000C7765"/>
    <w:rsid w:val="000D0B08"/>
    <w:rsid w:val="000D30B8"/>
    <w:rsid w:val="000F3A7E"/>
    <w:rsid w:val="0010019E"/>
    <w:rsid w:val="00101EF3"/>
    <w:rsid w:val="00106719"/>
    <w:rsid w:val="001234CB"/>
    <w:rsid w:val="00125109"/>
    <w:rsid w:val="00140F97"/>
    <w:rsid w:val="001413FD"/>
    <w:rsid w:val="001420D1"/>
    <w:rsid w:val="0016153C"/>
    <w:rsid w:val="00163CD8"/>
    <w:rsid w:val="00170BFE"/>
    <w:rsid w:val="001734F3"/>
    <w:rsid w:val="00191A35"/>
    <w:rsid w:val="001955D9"/>
    <w:rsid w:val="001A0AD8"/>
    <w:rsid w:val="001E4556"/>
    <w:rsid w:val="001F509E"/>
    <w:rsid w:val="002017AE"/>
    <w:rsid w:val="002058E7"/>
    <w:rsid w:val="00205DC5"/>
    <w:rsid w:val="002363F8"/>
    <w:rsid w:val="0024084E"/>
    <w:rsid w:val="002465F7"/>
    <w:rsid w:val="00252529"/>
    <w:rsid w:val="002602DF"/>
    <w:rsid w:val="00267B93"/>
    <w:rsid w:val="002850DE"/>
    <w:rsid w:val="00292FAA"/>
    <w:rsid w:val="00295405"/>
    <w:rsid w:val="0029752A"/>
    <w:rsid w:val="002A3F38"/>
    <w:rsid w:val="002C4BD1"/>
    <w:rsid w:val="002C64DF"/>
    <w:rsid w:val="002E492C"/>
    <w:rsid w:val="002E66FE"/>
    <w:rsid w:val="002E7E7D"/>
    <w:rsid w:val="0032396D"/>
    <w:rsid w:val="0033143E"/>
    <w:rsid w:val="00333C28"/>
    <w:rsid w:val="00344975"/>
    <w:rsid w:val="003455B1"/>
    <w:rsid w:val="00352D1D"/>
    <w:rsid w:val="00356463"/>
    <w:rsid w:val="003820CC"/>
    <w:rsid w:val="0038335D"/>
    <w:rsid w:val="00384D6A"/>
    <w:rsid w:val="003A3DBA"/>
    <w:rsid w:val="003B4AC4"/>
    <w:rsid w:val="003C0403"/>
    <w:rsid w:val="003C7195"/>
    <w:rsid w:val="003D27CB"/>
    <w:rsid w:val="003D3186"/>
    <w:rsid w:val="003D38E4"/>
    <w:rsid w:val="003D71A2"/>
    <w:rsid w:val="003F25C1"/>
    <w:rsid w:val="003F56AB"/>
    <w:rsid w:val="003F6A39"/>
    <w:rsid w:val="004024C1"/>
    <w:rsid w:val="00404E28"/>
    <w:rsid w:val="0042394D"/>
    <w:rsid w:val="0043796A"/>
    <w:rsid w:val="0044053E"/>
    <w:rsid w:val="00441282"/>
    <w:rsid w:val="00447A1A"/>
    <w:rsid w:val="004504C4"/>
    <w:rsid w:val="00474D2A"/>
    <w:rsid w:val="00474E57"/>
    <w:rsid w:val="0047776F"/>
    <w:rsid w:val="004840E1"/>
    <w:rsid w:val="00485C7B"/>
    <w:rsid w:val="00486BE2"/>
    <w:rsid w:val="004A0C6E"/>
    <w:rsid w:val="004B50F6"/>
    <w:rsid w:val="004C3C0C"/>
    <w:rsid w:val="004D2773"/>
    <w:rsid w:val="004D7ED9"/>
    <w:rsid w:val="004E07F9"/>
    <w:rsid w:val="004E1A2F"/>
    <w:rsid w:val="004F595A"/>
    <w:rsid w:val="004F78E7"/>
    <w:rsid w:val="00500DC0"/>
    <w:rsid w:val="00524CE7"/>
    <w:rsid w:val="0052616E"/>
    <w:rsid w:val="005301B5"/>
    <w:rsid w:val="005308B9"/>
    <w:rsid w:val="0053766B"/>
    <w:rsid w:val="00546BCE"/>
    <w:rsid w:val="005517ED"/>
    <w:rsid w:val="005536C7"/>
    <w:rsid w:val="005640AE"/>
    <w:rsid w:val="0056482E"/>
    <w:rsid w:val="00566D2F"/>
    <w:rsid w:val="005701F5"/>
    <w:rsid w:val="00587E03"/>
    <w:rsid w:val="00590BB7"/>
    <w:rsid w:val="005A0F31"/>
    <w:rsid w:val="005A1B63"/>
    <w:rsid w:val="005A4AB9"/>
    <w:rsid w:val="005C5DFC"/>
    <w:rsid w:val="005D0361"/>
    <w:rsid w:val="005D731C"/>
    <w:rsid w:val="005E27C2"/>
    <w:rsid w:val="005E4F0A"/>
    <w:rsid w:val="005E6B7D"/>
    <w:rsid w:val="005F1084"/>
    <w:rsid w:val="005F3415"/>
    <w:rsid w:val="005F3E1B"/>
    <w:rsid w:val="006129FC"/>
    <w:rsid w:val="00615D7F"/>
    <w:rsid w:val="0063415C"/>
    <w:rsid w:val="00634910"/>
    <w:rsid w:val="006505BF"/>
    <w:rsid w:val="00667161"/>
    <w:rsid w:val="0067100C"/>
    <w:rsid w:val="0067149A"/>
    <w:rsid w:val="00675FEA"/>
    <w:rsid w:val="00676171"/>
    <w:rsid w:val="006954E6"/>
    <w:rsid w:val="006B1259"/>
    <w:rsid w:val="006B2AA1"/>
    <w:rsid w:val="006C656A"/>
    <w:rsid w:val="006C6D84"/>
    <w:rsid w:val="006F0F76"/>
    <w:rsid w:val="006F10F1"/>
    <w:rsid w:val="006F2FCF"/>
    <w:rsid w:val="006F4940"/>
    <w:rsid w:val="006F6F63"/>
    <w:rsid w:val="00710083"/>
    <w:rsid w:val="00710871"/>
    <w:rsid w:val="00711175"/>
    <w:rsid w:val="00711C85"/>
    <w:rsid w:val="00711D34"/>
    <w:rsid w:val="00721054"/>
    <w:rsid w:val="00727571"/>
    <w:rsid w:val="00744D8D"/>
    <w:rsid w:val="0075678D"/>
    <w:rsid w:val="007639CD"/>
    <w:rsid w:val="007721AA"/>
    <w:rsid w:val="007758E6"/>
    <w:rsid w:val="007A000E"/>
    <w:rsid w:val="007A1710"/>
    <w:rsid w:val="007A1D12"/>
    <w:rsid w:val="007A448D"/>
    <w:rsid w:val="007B03F0"/>
    <w:rsid w:val="007D2A0E"/>
    <w:rsid w:val="007F02F3"/>
    <w:rsid w:val="00805255"/>
    <w:rsid w:val="008330AF"/>
    <w:rsid w:val="0084132A"/>
    <w:rsid w:val="00843963"/>
    <w:rsid w:val="00850891"/>
    <w:rsid w:val="008513B1"/>
    <w:rsid w:val="00874C45"/>
    <w:rsid w:val="0088685F"/>
    <w:rsid w:val="008940DF"/>
    <w:rsid w:val="008A2247"/>
    <w:rsid w:val="008B14D7"/>
    <w:rsid w:val="008B2C3A"/>
    <w:rsid w:val="008B7102"/>
    <w:rsid w:val="008C012A"/>
    <w:rsid w:val="008C6FF7"/>
    <w:rsid w:val="008E1C8F"/>
    <w:rsid w:val="008F3C97"/>
    <w:rsid w:val="009130B3"/>
    <w:rsid w:val="00926373"/>
    <w:rsid w:val="00941136"/>
    <w:rsid w:val="00941AD7"/>
    <w:rsid w:val="009535A4"/>
    <w:rsid w:val="00955D4F"/>
    <w:rsid w:val="00961432"/>
    <w:rsid w:val="00965CBC"/>
    <w:rsid w:val="00973E90"/>
    <w:rsid w:val="00974D25"/>
    <w:rsid w:val="009776C5"/>
    <w:rsid w:val="00982BBB"/>
    <w:rsid w:val="0098734A"/>
    <w:rsid w:val="009942D8"/>
    <w:rsid w:val="009A0554"/>
    <w:rsid w:val="009B19C7"/>
    <w:rsid w:val="009B4922"/>
    <w:rsid w:val="009B6B2E"/>
    <w:rsid w:val="009B6E98"/>
    <w:rsid w:val="009F7485"/>
    <w:rsid w:val="00A02238"/>
    <w:rsid w:val="00A148FD"/>
    <w:rsid w:val="00A30407"/>
    <w:rsid w:val="00A3236D"/>
    <w:rsid w:val="00A32A3A"/>
    <w:rsid w:val="00A34D77"/>
    <w:rsid w:val="00A54521"/>
    <w:rsid w:val="00A5650B"/>
    <w:rsid w:val="00A85C94"/>
    <w:rsid w:val="00A91403"/>
    <w:rsid w:val="00A92BFB"/>
    <w:rsid w:val="00AA1FA9"/>
    <w:rsid w:val="00AA3C00"/>
    <w:rsid w:val="00AD6C24"/>
    <w:rsid w:val="00AE668B"/>
    <w:rsid w:val="00AF4817"/>
    <w:rsid w:val="00AF4B77"/>
    <w:rsid w:val="00B00321"/>
    <w:rsid w:val="00B079AA"/>
    <w:rsid w:val="00B123DC"/>
    <w:rsid w:val="00B20E42"/>
    <w:rsid w:val="00B21A4A"/>
    <w:rsid w:val="00B2215B"/>
    <w:rsid w:val="00B25C61"/>
    <w:rsid w:val="00B34473"/>
    <w:rsid w:val="00B45E69"/>
    <w:rsid w:val="00B4750A"/>
    <w:rsid w:val="00B55536"/>
    <w:rsid w:val="00B57970"/>
    <w:rsid w:val="00B623F9"/>
    <w:rsid w:val="00B74AAA"/>
    <w:rsid w:val="00B75335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39C2"/>
    <w:rsid w:val="00C058C3"/>
    <w:rsid w:val="00C066EA"/>
    <w:rsid w:val="00C072F4"/>
    <w:rsid w:val="00C07E6E"/>
    <w:rsid w:val="00C25921"/>
    <w:rsid w:val="00C337C4"/>
    <w:rsid w:val="00C370C4"/>
    <w:rsid w:val="00C43856"/>
    <w:rsid w:val="00C52046"/>
    <w:rsid w:val="00C66128"/>
    <w:rsid w:val="00C90F85"/>
    <w:rsid w:val="00C932DC"/>
    <w:rsid w:val="00C94D88"/>
    <w:rsid w:val="00CA7DDF"/>
    <w:rsid w:val="00CB2750"/>
    <w:rsid w:val="00CB7CC5"/>
    <w:rsid w:val="00CC4C06"/>
    <w:rsid w:val="00CD164D"/>
    <w:rsid w:val="00CD1E92"/>
    <w:rsid w:val="00CD3AA5"/>
    <w:rsid w:val="00CD4EA7"/>
    <w:rsid w:val="00CE15FF"/>
    <w:rsid w:val="00D00622"/>
    <w:rsid w:val="00D325F0"/>
    <w:rsid w:val="00D3444D"/>
    <w:rsid w:val="00D647E5"/>
    <w:rsid w:val="00D66D2A"/>
    <w:rsid w:val="00D74B44"/>
    <w:rsid w:val="00D80BD4"/>
    <w:rsid w:val="00D93E40"/>
    <w:rsid w:val="00D95D45"/>
    <w:rsid w:val="00DC4F6E"/>
    <w:rsid w:val="00DD3841"/>
    <w:rsid w:val="00DE58A3"/>
    <w:rsid w:val="00DF3840"/>
    <w:rsid w:val="00DF6315"/>
    <w:rsid w:val="00E076A9"/>
    <w:rsid w:val="00E11E63"/>
    <w:rsid w:val="00E2151F"/>
    <w:rsid w:val="00E25752"/>
    <w:rsid w:val="00E313F6"/>
    <w:rsid w:val="00E3210F"/>
    <w:rsid w:val="00E3564C"/>
    <w:rsid w:val="00E363CF"/>
    <w:rsid w:val="00E54AFE"/>
    <w:rsid w:val="00E57D82"/>
    <w:rsid w:val="00E611CA"/>
    <w:rsid w:val="00E64CD1"/>
    <w:rsid w:val="00E74FE9"/>
    <w:rsid w:val="00E84831"/>
    <w:rsid w:val="00E91BF9"/>
    <w:rsid w:val="00E9375E"/>
    <w:rsid w:val="00E96C13"/>
    <w:rsid w:val="00EB0B13"/>
    <w:rsid w:val="00EC49B2"/>
    <w:rsid w:val="00ED20E1"/>
    <w:rsid w:val="00ED39CD"/>
    <w:rsid w:val="00EE2171"/>
    <w:rsid w:val="00EF013C"/>
    <w:rsid w:val="00EF06CC"/>
    <w:rsid w:val="00F057B2"/>
    <w:rsid w:val="00F37885"/>
    <w:rsid w:val="00F44A94"/>
    <w:rsid w:val="00F47AD3"/>
    <w:rsid w:val="00F855A2"/>
    <w:rsid w:val="00F951FF"/>
    <w:rsid w:val="00FA1E2B"/>
    <w:rsid w:val="00FA34ED"/>
    <w:rsid w:val="00FB4347"/>
    <w:rsid w:val="00FB54E5"/>
    <w:rsid w:val="00FE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D036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37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Remiszewska Aleksandra</cp:lastModifiedBy>
  <cp:revision>3</cp:revision>
  <cp:lastPrinted>2022-08-19T07:16:00Z</cp:lastPrinted>
  <dcterms:created xsi:type="dcterms:W3CDTF">2023-08-30T12:27:00Z</dcterms:created>
  <dcterms:modified xsi:type="dcterms:W3CDTF">2023-09-07T13:39:00Z</dcterms:modified>
</cp:coreProperties>
</file>